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729A4" w14:textId="77777777" w:rsidR="00F31C48" w:rsidRPr="000540A5" w:rsidRDefault="00F31C48" w:rsidP="00F31C48">
      <w:pPr>
        <w:rPr>
          <w:rFonts w:eastAsiaTheme="minorEastAsia"/>
          <w:b/>
          <w:bCs/>
          <w:sz w:val="28"/>
          <w:szCs w:val="28"/>
        </w:rPr>
      </w:pPr>
      <w:r w:rsidRPr="000540A5">
        <w:rPr>
          <w:rFonts w:eastAsiaTheme="minorEastAsia"/>
          <w:b/>
          <w:bCs/>
          <w:sz w:val="28"/>
          <w:szCs w:val="28"/>
        </w:rPr>
        <w:t>Problem 2. Explicit Methods</w:t>
      </w:r>
    </w:p>
    <w:p w14:paraId="2F3A66DD" w14:textId="27DD08C1" w:rsidR="006128B6" w:rsidRPr="00841847" w:rsidRDefault="00000000">
      <w:pPr>
        <w:rPr>
          <w:sz w:val="22"/>
          <w:szCs w:val="20"/>
        </w:rPr>
      </w:pPr>
    </w:p>
    <w:p w14:paraId="008E23B5" w14:textId="77777777" w:rsidR="00F31C48" w:rsidRPr="00D053EA" w:rsidRDefault="00F31C48" w:rsidP="00F31C48">
      <w:pPr>
        <w:rPr>
          <w:rFonts w:eastAsiaTheme="minorEastAsia"/>
          <w:i/>
          <w:iCs/>
          <w:szCs w:val="24"/>
        </w:rPr>
      </w:pPr>
      <w:r w:rsidRPr="00D053EA">
        <w:rPr>
          <w:rFonts w:eastAsiaTheme="minorEastAsia"/>
          <w:i/>
          <w:iCs/>
          <w:szCs w:val="24"/>
        </w:rPr>
        <w:t xml:space="preserve">Inputs: </w:t>
      </w:r>
    </w:p>
    <w:p w14:paraId="67FC7E04" w14:textId="77777777" w:rsidR="00F31C48" w:rsidRDefault="00F31C48" w:rsidP="00F31C48">
      <w:pPr>
        <w:rPr>
          <w:rFonts w:eastAsiaTheme="minorEastAsia"/>
          <w:szCs w:val="24"/>
        </w:rPr>
      </w:pPr>
      <w:r>
        <w:rPr>
          <w:szCs w:val="24"/>
        </w:rPr>
        <w:t xml:space="preserve">K = 10, r = .05, </w:t>
      </w:r>
      <m:oMath>
        <m:r>
          <w:rPr>
            <w:rFonts w:ascii="Cambria Math" w:hAnsi="Cambria Math"/>
            <w:szCs w:val="24"/>
          </w:rPr>
          <m:t>σ= .20</m:t>
        </m:r>
      </m:oMath>
      <w:r>
        <w:rPr>
          <w:rFonts w:eastAsiaTheme="minorEastAsia"/>
          <w:szCs w:val="24"/>
        </w:rPr>
        <w:t xml:space="preserve"> and T = .5</w:t>
      </w:r>
    </w:p>
    <w:p w14:paraId="5C7B402F" w14:textId="367F13DF" w:rsidR="00F31C48" w:rsidRDefault="00F31C48" w:rsidP="00F31C48">
      <w:pPr>
        <w:rPr>
          <w:rFonts w:eastAsiaTheme="minorEastAsia"/>
          <w:szCs w:val="24"/>
        </w:rPr>
      </w:pPr>
      <w:r>
        <w:rPr>
          <w:rFonts w:eastAsiaTheme="minorEastAsia"/>
          <w:szCs w:val="24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/>
                <w:i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Cs w:val="24"/>
              </w:rPr>
              <m:t>0</m:t>
            </m:r>
          </m:sub>
        </m:sSub>
      </m:oMath>
      <w:r>
        <w:rPr>
          <w:rFonts w:eastAsiaTheme="minorEastAsia"/>
          <w:szCs w:val="24"/>
        </w:rPr>
        <w:t xml:space="preserve"> range from $4 to $16</w:t>
      </w:r>
    </w:p>
    <w:p w14:paraId="442A2A6D" w14:textId="20AA7E54" w:rsidR="00F31C48" w:rsidRDefault="00F31C48" w:rsidP="00F31C48">
      <w:pPr>
        <w:rPr>
          <w:rFonts w:eastAsiaTheme="minorEastAsia"/>
          <w:szCs w:val="24"/>
        </w:rPr>
      </w:pPr>
    </w:p>
    <w:p w14:paraId="3B467302" w14:textId="77777777" w:rsidR="00F31C48" w:rsidRPr="003A50EC" w:rsidRDefault="00F31C48" w:rsidP="00F31C48">
      <w:r w:rsidRPr="003A50EC">
        <w:rPr>
          <w:b/>
          <w:bCs/>
          <w:u w:val="single"/>
        </w:rPr>
        <w:t>Step 1:</w:t>
      </w:r>
      <w:r>
        <w:t xml:space="preserve">  Choose  </w:t>
      </w:r>
      <m:oMath>
        <m:r>
          <w:rPr>
            <w:rFonts w:ascii="Cambria Math" w:hAnsi="Cambria Math"/>
            <w:szCs w:val="24"/>
          </w:rPr>
          <m:t xml:space="preserve">δt= 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T</m:t>
            </m:r>
          </m:num>
          <m:den>
            <m:r>
              <w:rPr>
                <w:rFonts w:ascii="Cambria Math" w:hAnsi="Cambria Math"/>
                <w:szCs w:val="24"/>
              </w:rPr>
              <m:t>m intervals</m:t>
            </m:r>
          </m:den>
        </m:f>
      </m:oMath>
      <w:r>
        <w:rPr>
          <w:rFonts w:eastAsiaTheme="minorEastAsia"/>
          <w:szCs w:val="24"/>
        </w:rPr>
        <w:t xml:space="preserve">,   </w:t>
      </w:r>
      <m:oMath>
        <m:r>
          <w:rPr>
            <w:rFonts w:ascii="Cambria Math" w:hAnsi="Cambria Math"/>
            <w:szCs w:val="24"/>
          </w:rPr>
          <m:t>δ</m:t>
        </m:r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w:rPr>
                <w:rFonts w:ascii="Cambria Math" w:hAnsi="Cambria Math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Cs w:val="24"/>
              </w:rPr>
              <m:t xml:space="preserve"> </m:t>
            </m:r>
          </m:sup>
        </m:sSup>
        <m:r>
          <w:rPr>
            <w:rFonts w:ascii="Cambria Math" w:hAnsi="Cambria Math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szCs w:val="24"/>
              </w:rPr>
              <m:t>n</m:t>
            </m:r>
          </m:den>
        </m:f>
      </m:oMath>
      <w:r>
        <w:rPr>
          <w:rFonts w:eastAsiaTheme="minorEastAsia"/>
          <w:szCs w:val="24"/>
        </w:rPr>
        <w:t xml:space="preserve"> , </w:t>
      </w:r>
      <m:oMath>
        <m:r>
          <w:rPr>
            <w:rFonts w:ascii="Cambria Math" w:eastAsiaTheme="minorEastAsia" w:hAnsi="Cambria Math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 xml:space="preserve">   x</m:t>
            </m:r>
          </m:e>
          <m:sub>
            <m:r>
              <w:rPr>
                <w:rFonts w:ascii="Cambria Math" w:hAnsi="Cambria Math"/>
                <w:szCs w:val="24"/>
              </w:rPr>
              <m:t>n</m:t>
            </m:r>
          </m:sub>
        </m:sSub>
        <m:r>
          <w:rPr>
            <w:rFonts w:ascii="Cambria Math" w:hAnsi="Cambria Math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Cs w:val="24"/>
          </w:rPr>
          <m:t>ln⁡</m:t>
        </m:r>
        <m:r>
          <w:rPr>
            <w:rFonts w:ascii="Cambria Math" w:hAnsi="Cambria Math"/>
            <w:szCs w:val="24"/>
          </w:rPr>
          <m:t>(S)</m:t>
        </m:r>
      </m:oMath>
    </w:p>
    <w:p w14:paraId="18B6D5AB" w14:textId="77777777" w:rsidR="00F31C48" w:rsidRDefault="00F31C48" w:rsidP="00F31C48">
      <w:pPr>
        <w:rPr>
          <w:b/>
          <w:bCs/>
          <w:u w:val="single"/>
        </w:rPr>
      </w:pPr>
    </w:p>
    <w:p w14:paraId="392FAE9A" w14:textId="77777777" w:rsidR="00F31C48" w:rsidRDefault="00F31C48" w:rsidP="00F31C48">
      <w:r>
        <w:rPr>
          <w:b/>
          <w:bCs/>
          <w:u w:val="single"/>
        </w:rPr>
        <w:t>Step 2:</w:t>
      </w:r>
      <w:r>
        <w:t xml:space="preserve">  Solve for the probabilities:</w:t>
      </w:r>
    </w:p>
    <w:p w14:paraId="71B4D468" w14:textId="77777777" w:rsidR="00F31C48" w:rsidRPr="008A5B14" w:rsidRDefault="00F31C48" w:rsidP="00F31C4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2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2δx</m:t>
              </m:r>
            </m:den>
          </m:f>
        </m:oMath>
      </m:oMathPara>
    </w:p>
    <w:p w14:paraId="41457BF0" w14:textId="77777777" w:rsidR="00F31C48" w:rsidRPr="00DB6C5D" w:rsidRDefault="00F31C48" w:rsidP="00F31C4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2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-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2δx</m:t>
              </m:r>
            </m:den>
          </m:f>
        </m:oMath>
      </m:oMathPara>
    </w:p>
    <w:p w14:paraId="21B07E3B" w14:textId="77777777" w:rsidR="00F31C48" w:rsidRPr="00DB6C5D" w:rsidRDefault="00F31C48" w:rsidP="00F31C4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 xml:space="preserve">= 1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</m:oMath>
      </m:oMathPara>
    </w:p>
    <w:p w14:paraId="7D4E0162" w14:textId="50C745FD" w:rsidR="00F31C48" w:rsidRDefault="00F31C48" w:rsidP="00F31C48">
      <w:r>
        <w:rPr>
          <w:b/>
          <w:bCs/>
          <w:u w:val="single"/>
        </w:rPr>
        <w:t>Step 3:</w:t>
      </w:r>
      <w:r>
        <w:t xml:space="preserve"> Calculate terminal Nodes. </w:t>
      </w:r>
    </w:p>
    <w:p w14:paraId="47BD111D" w14:textId="5C7C99E3" w:rsidR="00F31C48" w:rsidRDefault="00F31C48" w:rsidP="00F31C48">
      <w:pPr>
        <w:rPr>
          <w:rFonts w:eastAsiaTheme="minorEastAsia"/>
          <w:szCs w:val="24"/>
        </w:rPr>
      </w:pPr>
    </w:p>
    <w:p w14:paraId="33288763" w14:textId="34DEA659" w:rsidR="00F31C48" w:rsidRDefault="00F31C48" w:rsidP="00F31C48">
      <w:pPr>
        <w:rPr>
          <w:rFonts w:eastAsiaTheme="minorEastAsia"/>
          <w:szCs w:val="24"/>
        </w:rPr>
      </w:pPr>
    </w:p>
    <w:p w14:paraId="5CA085D0" w14:textId="77777777" w:rsidR="00F31C48" w:rsidRDefault="00F31C48" w:rsidP="00F31C48">
      <w:pPr>
        <w:rPr>
          <w:rFonts w:eastAsiaTheme="minorEastAsia"/>
          <w:szCs w:val="24"/>
        </w:rPr>
      </w:pPr>
    </w:p>
    <w:p w14:paraId="65A5AD80" w14:textId="77777777" w:rsidR="00F31C48" w:rsidRDefault="00F31C48"/>
    <w:sectPr w:rsidR="00F31C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NDM2NTYxMjWytDRQ0lEKTi0uzszPAykwrAUAkP2DAywAAAA="/>
  </w:docVars>
  <w:rsids>
    <w:rsidRoot w:val="00DC2E33"/>
    <w:rsid w:val="002160A4"/>
    <w:rsid w:val="003948ED"/>
    <w:rsid w:val="003A2E44"/>
    <w:rsid w:val="004052D1"/>
    <w:rsid w:val="00675A6B"/>
    <w:rsid w:val="00841847"/>
    <w:rsid w:val="00DC2E33"/>
    <w:rsid w:val="00F17300"/>
    <w:rsid w:val="00F31C48"/>
    <w:rsid w:val="00F73BFB"/>
    <w:rsid w:val="00FC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66BAB0"/>
  <w14:defaultImageDpi w14:val="32767"/>
  <w15:chartTrackingRefBased/>
  <w15:docId w15:val="{9732D802-BFB2-4FB5-8971-41002E908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C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Heiman</dc:creator>
  <cp:keywords/>
  <dc:description/>
  <cp:lastModifiedBy>Riley Heiman</cp:lastModifiedBy>
  <cp:revision>2</cp:revision>
  <dcterms:created xsi:type="dcterms:W3CDTF">2022-10-24T14:45:00Z</dcterms:created>
  <dcterms:modified xsi:type="dcterms:W3CDTF">2022-10-24T18:53:00Z</dcterms:modified>
</cp:coreProperties>
</file>